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4930C903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060"/>
        <w:gridCol w:w="2070"/>
        <w:gridCol w:w="2362"/>
      </w:tblGrid>
      <w:tr w:rsidR="008C79DD" w14:paraId="67CBB9A3" w14:textId="77777777" w:rsidTr="00A40C30">
        <w:trPr>
          <w:trHeight w:val="512"/>
        </w:trPr>
        <w:tc>
          <w:tcPr>
            <w:tcW w:w="3330" w:type="dxa"/>
            <w:vAlign w:val="center"/>
          </w:tcPr>
          <w:p w14:paraId="6E426C79" w14:textId="3C11D5AA" w:rsidR="008C79DD" w:rsidRDefault="008C79DD" w:rsidP="00A40C3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5F178B1" wp14:editId="7FB227FB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2095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060" w:type="dxa"/>
            <w:vAlign w:val="center"/>
          </w:tcPr>
          <w:p w14:paraId="7A3024CC" w14:textId="6506B010" w:rsidR="008C79DD" w:rsidRPr="00135000" w:rsidRDefault="00135000" w:rsidP="00135000">
            <w:pPr>
              <w:spacing w:line="480" w:lineRule="auto"/>
              <w:jc w:val="center"/>
              <w:rPr>
                <w:noProof/>
                <w:szCs w:val="20"/>
              </w:rPr>
            </w:pPr>
            <w:r w:rsidRPr="00135000">
              <w:rPr>
                <w:noProof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778F927A" wp14:editId="0C5B8700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6350</wp:posOffset>
                  </wp:positionV>
                  <wp:extent cx="192405" cy="18097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ebsite-icon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43" t="15331" r="11983" b="20117"/>
                          <a:stretch/>
                        </pic:blipFill>
                        <pic:spPr bwMode="auto">
                          <a:xfrm>
                            <a:off x="0" y="0"/>
                            <a:ext cx="192405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1" w:history="1">
              <w:r w:rsidRPr="00135000">
                <w:rPr>
                  <w:rStyle w:val="Hyperlink"/>
                  <w:noProof/>
                  <w:szCs w:val="20"/>
                </w:rPr>
                <w:t>mehryarjannesari.github.io</w:t>
              </w:r>
            </w:hyperlink>
          </w:p>
        </w:tc>
        <w:tc>
          <w:tcPr>
            <w:tcW w:w="2070" w:type="dxa"/>
            <w:vAlign w:val="center"/>
          </w:tcPr>
          <w:p w14:paraId="05483ED8" w14:textId="193DFD6E" w:rsidR="008C79DD" w:rsidRDefault="008C79DD" w:rsidP="00135000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C6B0FAB" wp14:editId="0DE9AB67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0</wp:posOffset>
                  </wp:positionV>
                  <wp:extent cx="152400" cy="1524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2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2362" w:type="dxa"/>
            <w:vAlign w:val="center"/>
          </w:tcPr>
          <w:p w14:paraId="3F9F92B3" w14:textId="0697833F" w:rsidR="008C79DD" w:rsidRDefault="008C79DD" w:rsidP="0013500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819F7CF" wp14:editId="78583F47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9525</wp:posOffset>
                  </wp:positionV>
                  <wp:extent cx="160020" cy="1600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0020" cy="160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Cs w:val="24"/>
              </w:rPr>
              <w:t>(</w:t>
            </w:r>
            <w:r w:rsidRPr="00A03293">
              <w:rPr>
                <w:szCs w:val="24"/>
              </w:rPr>
              <w:t>+98</w:t>
            </w:r>
            <w:r>
              <w:rPr>
                <w:szCs w:val="24"/>
              </w:rPr>
              <w:t>)</w:t>
            </w:r>
            <w:r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4BF515D7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3195A9B8" w14:textId="77777777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  <w:p w14:paraId="0FCDF008" w14:textId="7806D8F0" w:rsidR="00695CB8" w:rsidRPr="00ED188F" w:rsidRDefault="002F050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crofluidics</w:t>
            </w:r>
          </w:p>
        </w:tc>
        <w:tc>
          <w:tcPr>
            <w:tcW w:w="5402" w:type="dxa"/>
          </w:tcPr>
          <w:p w14:paraId="4F4534C7" w14:textId="77777777" w:rsidR="002F0508" w:rsidRDefault="002F050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argeted Drug Delivery </w:t>
            </w:r>
          </w:p>
          <w:p w14:paraId="0FFCDAF6" w14:textId="143EFB8E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5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071EFCF1" w:rsidR="00CF19F1" w:rsidRDefault="008C79DD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</w:t>
            </w:r>
            <w:r>
              <w:t xml:space="preserve"> </w:t>
            </w:r>
            <w:r w:rsidR="00CF19F1">
              <w:t xml:space="preserve">“Inertial lift forces on a particle in a straight microchannel of Newtonian, Power-law, and </w:t>
            </w:r>
            <w:proofErr w:type="spellStart"/>
            <w:r w:rsidR="00CF19F1">
              <w:t>Carreau</w:t>
            </w:r>
            <w:proofErr w:type="spellEnd"/>
            <w:r w:rsidR="00CF19F1">
              <w:t>-Yasuda fluids: a simulation study toward optimized particle separation</w:t>
            </w:r>
            <w:r>
              <w:t>,”</w:t>
            </w:r>
            <w:r w:rsidR="00CF19F1">
              <w:t xml:space="preserve"> </w:t>
            </w:r>
            <w:r w:rsidR="00D63105">
              <w:t>Phys. Fluids</w:t>
            </w:r>
            <w:r>
              <w:t xml:space="preserve"> </w:t>
            </w:r>
            <w:r w:rsidR="00CF19F1">
              <w:t>(</w:t>
            </w:r>
            <w:r w:rsidR="00CF19F1" w:rsidRPr="00EB5F1C">
              <w:rPr>
                <w:i/>
                <w:iCs/>
              </w:rPr>
              <w:t>to be submitted</w:t>
            </w:r>
            <w:r w:rsidR="00CF19F1">
              <w:t>)</w:t>
            </w:r>
            <w:r w:rsidR="00EA30D6">
              <w:t>.</w:t>
            </w:r>
          </w:p>
          <w:p w14:paraId="03A0D5D0" w14:textId="77777777" w:rsidR="00CF19F1" w:rsidRPr="00D63105" w:rsidRDefault="00CF19F1" w:rsidP="00CC77C5">
            <w:pPr>
              <w:ind w:left="29"/>
              <w:rPr>
                <w:sz w:val="10"/>
                <w:szCs w:val="10"/>
              </w:rPr>
            </w:pPr>
          </w:p>
        </w:tc>
      </w:tr>
      <w:tr w:rsidR="00D63105" w14:paraId="5B895C30" w14:textId="77777777" w:rsidTr="00CC77C5">
        <w:trPr>
          <w:trHeight w:val="625"/>
        </w:trPr>
        <w:tc>
          <w:tcPr>
            <w:tcW w:w="10828" w:type="dxa"/>
          </w:tcPr>
          <w:p w14:paraId="6D41258D" w14:textId="36A41DDB" w:rsidR="00D63105" w:rsidRDefault="00CD4F20" w:rsidP="00D63105">
            <w:pPr>
              <w:pStyle w:val="ListParagraph"/>
              <w:numPr>
                <w:ilvl w:val="0"/>
                <w:numId w:val="32"/>
              </w:numPr>
              <w:jc w:val="both"/>
            </w:pP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</w:t>
            </w:r>
            <w:r>
              <w:rPr>
                <w:lang w:bidi="fa-IR"/>
              </w:rPr>
              <w:t>,</w:t>
            </w:r>
            <w:r w:rsidRPr="0004795F">
              <w:rPr>
                <w:b/>
                <w:bCs/>
                <w:lang w:bidi="fa-IR"/>
              </w:rPr>
              <w:t xml:space="preserve"> </w:t>
            </w:r>
            <w:r w:rsidR="00D63105"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="00D63105" w:rsidRPr="0004795F">
              <w:rPr>
                <w:b/>
                <w:bCs/>
                <w:lang w:bidi="fa-IR"/>
              </w:rPr>
              <w:t>Ghomsheh</w:t>
            </w:r>
            <w:proofErr w:type="spellEnd"/>
            <w:r w:rsidR="00D63105">
              <w:rPr>
                <w:lang w:bidi="fa-IR"/>
              </w:rPr>
              <w:t>,</w:t>
            </w:r>
            <w:r w:rsidR="00D63105">
              <w:t xml:space="preserve"> “A novel passive geometry for inertial focusing of different-sized particles,” Sci. Rep. (</w:t>
            </w:r>
            <w:r w:rsidR="00D63105" w:rsidRPr="00EB5F1C">
              <w:rPr>
                <w:i/>
                <w:iCs/>
              </w:rPr>
              <w:t>to be submitted</w:t>
            </w:r>
            <w:r w:rsidR="00D63105">
              <w:t>)</w:t>
            </w:r>
            <w:r w:rsidR="00EA30D6">
              <w:t>.</w:t>
            </w:r>
            <w:bookmarkStart w:id="0" w:name="_GoBack"/>
            <w:bookmarkEnd w:id="0"/>
          </w:p>
          <w:p w14:paraId="0ABEF9FF" w14:textId="34527CAF" w:rsidR="00D63105" w:rsidRPr="00D63105" w:rsidRDefault="00D63105" w:rsidP="00D63105">
            <w:pPr>
              <w:ind w:left="29"/>
              <w:jc w:val="both"/>
              <w:rPr>
                <w:sz w:val="18"/>
                <w:szCs w:val="20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791F113A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7A734B">
              <w:t>Hydrodynamic interactions between swimming micro-organisms in complex media for improvement on targeted 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3B2A1021" w:rsidR="004658C8" w:rsidRDefault="00E25271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S</w:t>
            </w:r>
            <w:r w:rsidR="00EA4A3F">
              <w:t>tudied</w:t>
            </w:r>
            <w:r w:rsidR="00733B8C">
              <w:t xml:space="preserve"> the gastric mucus</w:t>
            </w:r>
            <w:r w:rsidR="00184814">
              <w:t xml:space="preserve"> environment</w:t>
            </w:r>
          </w:p>
          <w:p w14:paraId="0F72F989" w14:textId="2133A6EF" w:rsidR="00B121F0" w:rsidRDefault="00EA4A3F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Examined the locomotion of a self-pro</w:t>
            </w:r>
            <w:r w:rsidR="00CE5E38">
              <w:t xml:space="preserve">pelled </w:t>
            </w:r>
            <w:r>
              <w:t>micro-swimmer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B8683F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 w:rsidRPr="00273E88">
              <w:t xml:space="preserve">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6936E3F9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Designed an optimal PCM heat exchanger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ED356D5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57D0E3D6" w14:textId="77777777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1F685D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lastRenderedPageBreak/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5B0FB6" w:rsidP="00D06559">
            <w:pPr>
              <w:spacing w:line="360" w:lineRule="auto"/>
            </w:pPr>
            <w:hyperlink r:id="rId16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5B0FB6" w:rsidP="00D06559">
            <w:pPr>
              <w:spacing w:line="360" w:lineRule="auto"/>
            </w:pPr>
            <w:hyperlink r:id="rId17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5B0FB6" w:rsidP="00EA7AAB">
            <w:pPr>
              <w:spacing w:line="360" w:lineRule="auto"/>
            </w:pPr>
            <w:hyperlink r:id="rId18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9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04157D" w14:textId="77777777" w:rsidR="005B0FB6" w:rsidRDefault="005B0FB6" w:rsidP="0039360C">
      <w:pPr>
        <w:spacing w:after="0" w:line="240" w:lineRule="auto"/>
      </w:pPr>
      <w:r>
        <w:separator/>
      </w:r>
    </w:p>
  </w:endnote>
  <w:endnote w:type="continuationSeparator" w:id="0">
    <w:p w14:paraId="24C18BC9" w14:textId="77777777" w:rsidR="005B0FB6" w:rsidRDefault="005B0FB6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B18775" w14:textId="77777777" w:rsidR="005B0FB6" w:rsidRDefault="005B0FB6" w:rsidP="0039360C">
      <w:pPr>
        <w:spacing w:after="0" w:line="240" w:lineRule="auto"/>
      </w:pPr>
      <w:r>
        <w:separator/>
      </w:r>
    </w:p>
  </w:footnote>
  <w:footnote w:type="continuationSeparator" w:id="0">
    <w:p w14:paraId="66AE8D3F" w14:textId="77777777" w:rsidR="005B0FB6" w:rsidRDefault="005B0FB6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7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35"/>
  </w:num>
  <w:num w:numId="8">
    <w:abstractNumId w:val="36"/>
  </w:num>
  <w:num w:numId="9">
    <w:abstractNumId w:val="30"/>
  </w:num>
  <w:num w:numId="10">
    <w:abstractNumId w:val="34"/>
  </w:num>
  <w:num w:numId="11">
    <w:abstractNumId w:val="2"/>
  </w:num>
  <w:num w:numId="12">
    <w:abstractNumId w:val="24"/>
  </w:num>
  <w:num w:numId="13">
    <w:abstractNumId w:val="26"/>
  </w:num>
  <w:num w:numId="14">
    <w:abstractNumId w:val="13"/>
  </w:num>
  <w:num w:numId="15">
    <w:abstractNumId w:val="22"/>
  </w:num>
  <w:num w:numId="16">
    <w:abstractNumId w:val="25"/>
  </w:num>
  <w:num w:numId="17">
    <w:abstractNumId w:val="18"/>
  </w:num>
  <w:num w:numId="18">
    <w:abstractNumId w:val="19"/>
  </w:num>
  <w:num w:numId="19">
    <w:abstractNumId w:val="33"/>
  </w:num>
  <w:num w:numId="20">
    <w:abstractNumId w:val="29"/>
  </w:num>
  <w:num w:numId="21">
    <w:abstractNumId w:val="10"/>
  </w:num>
  <w:num w:numId="22">
    <w:abstractNumId w:val="7"/>
  </w:num>
  <w:num w:numId="23">
    <w:abstractNumId w:val="23"/>
  </w:num>
  <w:num w:numId="24">
    <w:abstractNumId w:val="8"/>
  </w:num>
  <w:num w:numId="25">
    <w:abstractNumId w:val="0"/>
  </w:num>
  <w:num w:numId="26">
    <w:abstractNumId w:val="6"/>
  </w:num>
  <w:num w:numId="27">
    <w:abstractNumId w:val="20"/>
  </w:num>
  <w:num w:numId="28">
    <w:abstractNumId w:val="27"/>
  </w:num>
  <w:num w:numId="29">
    <w:abstractNumId w:val="12"/>
  </w:num>
  <w:num w:numId="30">
    <w:abstractNumId w:val="31"/>
  </w:num>
  <w:num w:numId="31">
    <w:abstractNumId w:val="28"/>
  </w:num>
  <w:num w:numId="32">
    <w:abstractNumId w:val="21"/>
  </w:num>
  <w:num w:numId="33">
    <w:abstractNumId w:val="5"/>
  </w:num>
  <w:num w:numId="34">
    <w:abstractNumId w:val="16"/>
  </w:num>
  <w:num w:numId="35">
    <w:abstractNumId w:val="1"/>
  </w:num>
  <w:num w:numId="36">
    <w:abstractNumId w:val="3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Ma4FAJpkrDQtAAAA"/>
  </w:docVars>
  <w:rsids>
    <w:rsidRoot w:val="00694378"/>
    <w:rsid w:val="0000263A"/>
    <w:rsid w:val="00005A66"/>
    <w:rsid w:val="00023311"/>
    <w:rsid w:val="000312FE"/>
    <w:rsid w:val="0004795F"/>
    <w:rsid w:val="0005048D"/>
    <w:rsid w:val="00051734"/>
    <w:rsid w:val="000531A2"/>
    <w:rsid w:val="000978C5"/>
    <w:rsid w:val="000B1164"/>
    <w:rsid w:val="000B42F2"/>
    <w:rsid w:val="000B5DA4"/>
    <w:rsid w:val="000B5EA8"/>
    <w:rsid w:val="000C68D3"/>
    <w:rsid w:val="000D227A"/>
    <w:rsid w:val="000E2BFD"/>
    <w:rsid w:val="00110E57"/>
    <w:rsid w:val="00121820"/>
    <w:rsid w:val="001254A6"/>
    <w:rsid w:val="0013158B"/>
    <w:rsid w:val="00134B8D"/>
    <w:rsid w:val="00135000"/>
    <w:rsid w:val="0013756F"/>
    <w:rsid w:val="0015575C"/>
    <w:rsid w:val="0016254E"/>
    <w:rsid w:val="00165276"/>
    <w:rsid w:val="001658FC"/>
    <w:rsid w:val="001730F8"/>
    <w:rsid w:val="00184814"/>
    <w:rsid w:val="001A4C83"/>
    <w:rsid w:val="001B332F"/>
    <w:rsid w:val="001C0181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0508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B2253"/>
    <w:rsid w:val="004C0B39"/>
    <w:rsid w:val="004C109A"/>
    <w:rsid w:val="004C7EDA"/>
    <w:rsid w:val="004D6742"/>
    <w:rsid w:val="004F525A"/>
    <w:rsid w:val="004F7047"/>
    <w:rsid w:val="005068EF"/>
    <w:rsid w:val="005360E5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8A"/>
    <w:rsid w:val="005A2D9B"/>
    <w:rsid w:val="005B0FB6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5CB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950E2"/>
    <w:rsid w:val="00796D25"/>
    <w:rsid w:val="007A5568"/>
    <w:rsid w:val="007A5F81"/>
    <w:rsid w:val="007A734B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764B5"/>
    <w:rsid w:val="00890F8C"/>
    <w:rsid w:val="00893662"/>
    <w:rsid w:val="0089747C"/>
    <w:rsid w:val="008A6B49"/>
    <w:rsid w:val="008A76BE"/>
    <w:rsid w:val="008B250B"/>
    <w:rsid w:val="008C0151"/>
    <w:rsid w:val="008C7051"/>
    <w:rsid w:val="008C79DD"/>
    <w:rsid w:val="008E410B"/>
    <w:rsid w:val="008E5353"/>
    <w:rsid w:val="008E7ADC"/>
    <w:rsid w:val="008F2490"/>
    <w:rsid w:val="008F2B5A"/>
    <w:rsid w:val="008F50A2"/>
    <w:rsid w:val="008F7038"/>
    <w:rsid w:val="00906FF6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3FDB"/>
    <w:rsid w:val="009857D5"/>
    <w:rsid w:val="00985D06"/>
    <w:rsid w:val="009921CD"/>
    <w:rsid w:val="009B1A2F"/>
    <w:rsid w:val="009B4380"/>
    <w:rsid w:val="009F1BC1"/>
    <w:rsid w:val="009F6F52"/>
    <w:rsid w:val="00A02D21"/>
    <w:rsid w:val="00A02DA5"/>
    <w:rsid w:val="00A04322"/>
    <w:rsid w:val="00A04E09"/>
    <w:rsid w:val="00A13197"/>
    <w:rsid w:val="00A15AD8"/>
    <w:rsid w:val="00A32D35"/>
    <w:rsid w:val="00A33659"/>
    <w:rsid w:val="00A40C30"/>
    <w:rsid w:val="00A42C38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231C"/>
    <w:rsid w:val="00B93E0C"/>
    <w:rsid w:val="00BA2791"/>
    <w:rsid w:val="00BA4A88"/>
    <w:rsid w:val="00BA7AFE"/>
    <w:rsid w:val="00BB73D3"/>
    <w:rsid w:val="00BC64A3"/>
    <w:rsid w:val="00BD0120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537D"/>
    <w:rsid w:val="00C27B92"/>
    <w:rsid w:val="00C30148"/>
    <w:rsid w:val="00C4424F"/>
    <w:rsid w:val="00C60504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0DF0"/>
    <w:rsid w:val="00CC7D64"/>
    <w:rsid w:val="00CD4F20"/>
    <w:rsid w:val="00CD4F4D"/>
    <w:rsid w:val="00CE3F0D"/>
    <w:rsid w:val="00CE5E38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61123"/>
    <w:rsid w:val="00D63105"/>
    <w:rsid w:val="00D64471"/>
    <w:rsid w:val="00D66ABB"/>
    <w:rsid w:val="00D672EF"/>
    <w:rsid w:val="00D73DFF"/>
    <w:rsid w:val="00D80A03"/>
    <w:rsid w:val="00D85D3A"/>
    <w:rsid w:val="00D91EEA"/>
    <w:rsid w:val="00DB6B8A"/>
    <w:rsid w:val="00DC4B0A"/>
    <w:rsid w:val="00DD53A2"/>
    <w:rsid w:val="00DE2270"/>
    <w:rsid w:val="00DF6398"/>
    <w:rsid w:val="00E0115F"/>
    <w:rsid w:val="00E13E6E"/>
    <w:rsid w:val="00E203C0"/>
    <w:rsid w:val="00E22612"/>
    <w:rsid w:val="00E230E7"/>
    <w:rsid w:val="00E25271"/>
    <w:rsid w:val="00E510C3"/>
    <w:rsid w:val="00E80C4C"/>
    <w:rsid w:val="00EA192D"/>
    <w:rsid w:val="00EA30D6"/>
    <w:rsid w:val="00EA4A3F"/>
    <w:rsid w:val="00EB5F1C"/>
    <w:rsid w:val="00EC14F1"/>
    <w:rsid w:val="00EC52D7"/>
    <w:rsid w:val="00ED158D"/>
    <w:rsid w:val="00ED188F"/>
    <w:rsid w:val="00ED5034"/>
    <w:rsid w:val="00ED5E64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nkedin.com/in/mehryar-jannesari" TargetMode="External"/><Relationship Id="rId18" Type="http://schemas.openxmlformats.org/officeDocument/2006/relationships/hyperlink" Target="mailto:vbazargan@ut.ac.ir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zadeh.jafari@ut.ac.i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yarjannesari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2213138821005385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AABF3-1294-4A5D-9D03-8CD682646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3</TotalTime>
  <Pages>3</Pages>
  <Words>1169</Words>
  <Characters>666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206</cp:revision>
  <cp:lastPrinted>2021-10-04T13:47:00Z</cp:lastPrinted>
  <dcterms:created xsi:type="dcterms:W3CDTF">2021-08-10T11:29:00Z</dcterms:created>
  <dcterms:modified xsi:type="dcterms:W3CDTF">2021-10-22T18:13:00Z</dcterms:modified>
</cp:coreProperties>
</file>